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336c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16eb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c90c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01:16:39Z</dcterms:created>
  <dcterms:modified xsi:type="dcterms:W3CDTF">2021-12-28T01:16:39Z</dcterms:modified>
</cp:coreProperties>
</file>